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7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7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8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0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1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1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2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6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6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0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1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1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7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39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2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2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2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4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23"/>
    <w:bookmarkStart w:id="427" w:name="referências"/>
    <w:p>
      <w:pPr>
        <w:pStyle w:val="Heading1"/>
      </w:pPr>
      <w:r>
        <w:t xml:space="preserve">REFERÊNCIAS</w:t>
      </w:r>
    </w:p>
    <w:bookmarkStart w:id="426" w:name="refs"/>
    <w:bookmarkStart w:id="4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5"/>
    <w:bookmarkEnd w:id="426"/>
    <w:bookmarkEnd w:id="4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4T22:21:55Z</dcterms:created>
  <dcterms:modified xsi:type="dcterms:W3CDTF">2023-08-14T22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